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30265" cy="3619098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07976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7654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6544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80072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111014" cy="1684421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37973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16281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90687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40665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6450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нчинга Дэвид</dc:creator>
  <dc:language>ru-RU</dc:language>
  <cp:keywords/>
  <dcterms:created xsi:type="dcterms:W3CDTF">2023-03-15T09:05:56Z</dcterms:created>
  <dcterms:modified xsi:type="dcterms:W3CDTF">2023-03-15T09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